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4A4D" w:rsidRDefault="0037393F" w:rsidP="0060744C">
      <w:pPr>
        <w:tabs>
          <w:tab w:val="center" w:pos="4252"/>
          <w:tab w:val="left" w:pos="6930"/>
        </w:tabs>
        <w:jc w:val="center"/>
        <w:rPr>
          <w:b/>
          <w:smallCaps/>
          <w:sz w:val="40"/>
        </w:rPr>
      </w:pPr>
      <w:proofErr w:type="spellStart"/>
      <w:r w:rsidRPr="006D7EA1">
        <w:rPr>
          <w:b/>
          <w:smallCaps/>
          <w:sz w:val="40"/>
        </w:rPr>
        <w:t>Handout</w:t>
      </w:r>
      <w:proofErr w:type="spellEnd"/>
    </w:p>
    <w:p w:rsidR="006D7EA1" w:rsidRPr="006D7EA1" w:rsidRDefault="002178C1" w:rsidP="006D7EA1">
      <w:pPr>
        <w:jc w:val="center"/>
        <w:rPr>
          <w:b/>
          <w:sz w:val="32"/>
        </w:rPr>
      </w:pPr>
      <w:r>
        <w:rPr>
          <w:b/>
          <w:sz w:val="32"/>
        </w:rPr>
        <w:t>Massagem de Fricção Transversa</w:t>
      </w:r>
    </w:p>
    <w:p w:rsidR="002B05C2" w:rsidRDefault="002B05C2">
      <w:pPr>
        <w:rPr>
          <w:sz w:val="24"/>
        </w:rPr>
      </w:pPr>
    </w:p>
    <w:p w:rsidR="00BC796E" w:rsidRPr="00D62C53" w:rsidRDefault="00D62C53" w:rsidP="00D62C53">
      <w:pPr>
        <w:jc w:val="both"/>
        <w:rPr>
          <w:b/>
          <w:smallCaps/>
          <w:sz w:val="28"/>
        </w:rPr>
      </w:pPr>
      <w:r>
        <w:rPr>
          <w:b/>
          <w:smallCaps/>
          <w:sz w:val="28"/>
        </w:rPr>
        <w:t>Explique</w:t>
      </w:r>
      <w:r w:rsidR="002178C1">
        <w:rPr>
          <w:b/>
          <w:smallCaps/>
          <w:sz w:val="28"/>
        </w:rPr>
        <w:t xml:space="preserve"> quais os princípios diagnósticos propostos pelo Método </w:t>
      </w:r>
      <w:proofErr w:type="spellStart"/>
      <w:r w:rsidR="002178C1">
        <w:rPr>
          <w:b/>
          <w:smallCaps/>
          <w:sz w:val="28"/>
        </w:rPr>
        <w:t>Cyriax</w:t>
      </w:r>
      <w:proofErr w:type="spellEnd"/>
      <w:r w:rsidR="002178C1">
        <w:rPr>
          <w:b/>
          <w:smallCaps/>
          <w:sz w:val="28"/>
        </w:rPr>
        <w:t xml:space="preserve"> para o exame </w:t>
      </w:r>
      <w:proofErr w:type="spellStart"/>
      <w:r w:rsidR="002178C1">
        <w:rPr>
          <w:b/>
          <w:smallCaps/>
          <w:sz w:val="28"/>
        </w:rPr>
        <w:t>musculoequelético</w:t>
      </w:r>
      <w:proofErr w:type="spellEnd"/>
      <w:r w:rsidR="002178C1">
        <w:rPr>
          <w:b/>
          <w:smallCaps/>
          <w:sz w:val="28"/>
        </w:rPr>
        <w:t>.</w:t>
      </w:r>
    </w:p>
    <w:tbl>
      <w:tblPr>
        <w:tblStyle w:val="Tabelacomgrad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116F4F" w:rsidTr="00BC796E">
        <w:tc>
          <w:tcPr>
            <w:tcW w:w="5000" w:type="pct"/>
            <w:tcBorders>
              <w:bottom w:val="single" w:sz="4" w:space="0" w:color="auto"/>
            </w:tcBorders>
          </w:tcPr>
          <w:p w:rsidR="00116F4F" w:rsidRDefault="00116F4F" w:rsidP="00D261CD">
            <w:pPr>
              <w:spacing w:line="276" w:lineRule="auto"/>
              <w:rPr>
                <w:sz w:val="24"/>
              </w:rPr>
            </w:pPr>
          </w:p>
        </w:tc>
      </w:tr>
      <w:tr w:rsidR="00116F4F" w:rsidRPr="006D7EA1" w:rsidTr="00BC796E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116F4F" w:rsidRPr="006D7EA1" w:rsidRDefault="00116F4F" w:rsidP="00D261CD">
            <w:pPr>
              <w:spacing w:line="276" w:lineRule="auto"/>
              <w:rPr>
                <w:sz w:val="24"/>
              </w:rPr>
            </w:pPr>
          </w:p>
        </w:tc>
      </w:tr>
      <w:tr w:rsidR="00116F4F" w:rsidRPr="006D7EA1" w:rsidTr="00BC796E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116F4F" w:rsidRPr="006D7EA1" w:rsidRDefault="00116F4F" w:rsidP="00D261CD">
            <w:pPr>
              <w:spacing w:line="276" w:lineRule="auto"/>
              <w:rPr>
                <w:sz w:val="24"/>
              </w:rPr>
            </w:pPr>
          </w:p>
        </w:tc>
      </w:tr>
      <w:tr w:rsidR="00116F4F" w:rsidRPr="006D7EA1" w:rsidTr="00BC796E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116F4F" w:rsidRPr="006D7EA1" w:rsidRDefault="00116F4F" w:rsidP="00D261CD">
            <w:pPr>
              <w:spacing w:line="276" w:lineRule="auto"/>
              <w:rPr>
                <w:sz w:val="24"/>
              </w:rPr>
            </w:pPr>
          </w:p>
        </w:tc>
      </w:tr>
      <w:tr w:rsidR="00116F4F" w:rsidRPr="006D7EA1" w:rsidTr="00BC796E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116F4F" w:rsidRPr="006D7EA1" w:rsidRDefault="00116F4F" w:rsidP="00D261CD">
            <w:pPr>
              <w:spacing w:line="276" w:lineRule="auto"/>
              <w:rPr>
                <w:sz w:val="24"/>
              </w:rPr>
            </w:pPr>
          </w:p>
        </w:tc>
      </w:tr>
      <w:tr w:rsidR="00116F4F" w:rsidRPr="006D7EA1" w:rsidTr="00BC796E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116F4F" w:rsidRPr="006D7EA1" w:rsidRDefault="00116F4F" w:rsidP="00D261CD">
            <w:pPr>
              <w:spacing w:line="276" w:lineRule="auto"/>
              <w:rPr>
                <w:sz w:val="24"/>
              </w:rPr>
            </w:pPr>
          </w:p>
        </w:tc>
      </w:tr>
      <w:tr w:rsidR="00116F4F" w:rsidRPr="006D7EA1" w:rsidTr="00BC796E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116F4F" w:rsidRPr="006D7EA1" w:rsidRDefault="00116F4F" w:rsidP="00D261CD">
            <w:pPr>
              <w:spacing w:line="276" w:lineRule="auto"/>
              <w:rPr>
                <w:sz w:val="24"/>
              </w:rPr>
            </w:pPr>
          </w:p>
        </w:tc>
      </w:tr>
      <w:tr w:rsidR="00116F4F" w:rsidRPr="006D7EA1" w:rsidTr="00BC796E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116F4F" w:rsidRPr="006D7EA1" w:rsidRDefault="00116F4F" w:rsidP="00D261CD">
            <w:pPr>
              <w:spacing w:line="276" w:lineRule="auto"/>
              <w:rPr>
                <w:sz w:val="24"/>
              </w:rPr>
            </w:pPr>
          </w:p>
        </w:tc>
      </w:tr>
      <w:tr w:rsidR="00116F4F" w:rsidRPr="006D7EA1" w:rsidTr="00BC796E">
        <w:trPr>
          <w:trHeight w:val="293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116F4F" w:rsidRPr="006D7EA1" w:rsidRDefault="00116F4F" w:rsidP="00D261CD">
            <w:pPr>
              <w:tabs>
                <w:tab w:val="left" w:pos="1620"/>
              </w:tabs>
              <w:spacing w:line="276" w:lineRule="auto"/>
              <w:rPr>
                <w:sz w:val="24"/>
              </w:rPr>
            </w:pPr>
          </w:p>
        </w:tc>
      </w:tr>
    </w:tbl>
    <w:p w:rsidR="00116F4F" w:rsidRDefault="00116F4F" w:rsidP="00116F4F">
      <w:pPr>
        <w:rPr>
          <w:b/>
          <w:smallCaps/>
          <w:sz w:val="28"/>
        </w:rPr>
      </w:pPr>
    </w:p>
    <w:p w:rsidR="00BC796E" w:rsidRDefault="00BC796E" w:rsidP="00BC796E">
      <w:pPr>
        <w:rPr>
          <w:sz w:val="24"/>
        </w:rPr>
      </w:pPr>
    </w:p>
    <w:p w:rsidR="00453F0B" w:rsidRDefault="00453F0B" w:rsidP="00453F0B">
      <w:pPr>
        <w:rPr>
          <w:b/>
          <w:smallCaps/>
          <w:sz w:val="28"/>
        </w:rPr>
      </w:pPr>
      <w:r>
        <w:rPr>
          <w:b/>
          <w:smallCaps/>
          <w:sz w:val="28"/>
        </w:rPr>
        <w:t>Quais são os princip</w:t>
      </w:r>
      <w:r w:rsidR="002178C1">
        <w:rPr>
          <w:b/>
          <w:smallCaps/>
          <w:sz w:val="28"/>
        </w:rPr>
        <w:t>ios</w:t>
      </w:r>
      <w:bookmarkStart w:id="0" w:name="_GoBack"/>
      <w:bookmarkEnd w:id="0"/>
      <w:r>
        <w:rPr>
          <w:b/>
          <w:smallCaps/>
          <w:sz w:val="28"/>
        </w:rPr>
        <w:t xml:space="preserve"> </w:t>
      </w:r>
      <w:r w:rsidR="002178C1">
        <w:rPr>
          <w:b/>
          <w:smallCaps/>
          <w:sz w:val="28"/>
        </w:rPr>
        <w:t xml:space="preserve">básicos do tratamento por meio da massagem de fricção transversa </w:t>
      </w:r>
      <w:r>
        <w:rPr>
          <w:b/>
          <w:smallCaps/>
          <w:sz w:val="28"/>
        </w:rPr>
        <w:t>?</w:t>
      </w:r>
    </w:p>
    <w:tbl>
      <w:tblPr>
        <w:tblStyle w:val="Tabelacomgrad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2178C1" w:rsidTr="00FE6194">
        <w:tc>
          <w:tcPr>
            <w:tcW w:w="5000" w:type="pct"/>
            <w:tcBorders>
              <w:bottom w:val="single" w:sz="4" w:space="0" w:color="auto"/>
            </w:tcBorders>
          </w:tcPr>
          <w:p w:rsidR="002178C1" w:rsidRDefault="002178C1" w:rsidP="00FE6194">
            <w:pPr>
              <w:spacing w:line="276" w:lineRule="auto"/>
              <w:rPr>
                <w:sz w:val="24"/>
              </w:rPr>
            </w:pPr>
          </w:p>
        </w:tc>
      </w:tr>
      <w:tr w:rsidR="002178C1" w:rsidRPr="006D7EA1" w:rsidTr="00FE6194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2178C1" w:rsidRPr="006D7EA1" w:rsidRDefault="002178C1" w:rsidP="00FE6194">
            <w:pPr>
              <w:spacing w:line="276" w:lineRule="auto"/>
              <w:rPr>
                <w:sz w:val="24"/>
              </w:rPr>
            </w:pPr>
          </w:p>
        </w:tc>
      </w:tr>
      <w:tr w:rsidR="002178C1" w:rsidRPr="006D7EA1" w:rsidTr="00FE6194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2178C1" w:rsidRPr="006D7EA1" w:rsidRDefault="002178C1" w:rsidP="00FE6194">
            <w:pPr>
              <w:spacing w:line="276" w:lineRule="auto"/>
              <w:rPr>
                <w:sz w:val="24"/>
              </w:rPr>
            </w:pPr>
          </w:p>
        </w:tc>
      </w:tr>
      <w:tr w:rsidR="002178C1" w:rsidRPr="006D7EA1" w:rsidTr="00FE6194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2178C1" w:rsidRPr="006D7EA1" w:rsidRDefault="002178C1" w:rsidP="00FE6194">
            <w:pPr>
              <w:spacing w:line="276" w:lineRule="auto"/>
              <w:rPr>
                <w:sz w:val="24"/>
              </w:rPr>
            </w:pPr>
          </w:p>
        </w:tc>
      </w:tr>
      <w:tr w:rsidR="002178C1" w:rsidRPr="006D7EA1" w:rsidTr="00FE6194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2178C1" w:rsidRPr="006D7EA1" w:rsidRDefault="002178C1" w:rsidP="00FE6194">
            <w:pPr>
              <w:spacing w:line="276" w:lineRule="auto"/>
              <w:rPr>
                <w:sz w:val="24"/>
              </w:rPr>
            </w:pPr>
          </w:p>
        </w:tc>
      </w:tr>
      <w:tr w:rsidR="002178C1" w:rsidRPr="006D7EA1" w:rsidTr="00FE6194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2178C1" w:rsidRPr="006D7EA1" w:rsidRDefault="002178C1" w:rsidP="00FE6194">
            <w:pPr>
              <w:spacing w:line="276" w:lineRule="auto"/>
              <w:rPr>
                <w:sz w:val="24"/>
              </w:rPr>
            </w:pPr>
          </w:p>
        </w:tc>
      </w:tr>
      <w:tr w:rsidR="002178C1" w:rsidRPr="006D7EA1" w:rsidTr="00FE6194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2178C1" w:rsidRPr="006D7EA1" w:rsidRDefault="002178C1" w:rsidP="00FE6194">
            <w:pPr>
              <w:spacing w:line="276" w:lineRule="auto"/>
              <w:rPr>
                <w:sz w:val="24"/>
              </w:rPr>
            </w:pPr>
          </w:p>
        </w:tc>
      </w:tr>
      <w:tr w:rsidR="002178C1" w:rsidRPr="006D7EA1" w:rsidTr="00FE6194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2178C1" w:rsidRPr="006D7EA1" w:rsidRDefault="002178C1" w:rsidP="00FE6194">
            <w:pPr>
              <w:spacing w:line="276" w:lineRule="auto"/>
              <w:rPr>
                <w:sz w:val="24"/>
              </w:rPr>
            </w:pPr>
          </w:p>
        </w:tc>
      </w:tr>
      <w:tr w:rsidR="002178C1" w:rsidRPr="006D7EA1" w:rsidTr="00FE6194">
        <w:trPr>
          <w:trHeight w:val="293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2178C1" w:rsidRPr="006D7EA1" w:rsidRDefault="002178C1" w:rsidP="00FE6194">
            <w:pPr>
              <w:tabs>
                <w:tab w:val="left" w:pos="1620"/>
              </w:tabs>
              <w:spacing w:line="276" w:lineRule="auto"/>
              <w:rPr>
                <w:sz w:val="24"/>
              </w:rPr>
            </w:pPr>
          </w:p>
        </w:tc>
      </w:tr>
    </w:tbl>
    <w:p w:rsidR="00453F0B" w:rsidRDefault="00453F0B" w:rsidP="00453F0B">
      <w:pPr>
        <w:rPr>
          <w:sz w:val="24"/>
        </w:rPr>
      </w:pPr>
    </w:p>
    <w:p w:rsidR="00453F0B" w:rsidRPr="0037393F" w:rsidRDefault="00453F0B" w:rsidP="00453F0B">
      <w:pPr>
        <w:rPr>
          <w:sz w:val="24"/>
        </w:rPr>
      </w:pPr>
    </w:p>
    <w:p w:rsidR="00453F0B" w:rsidRPr="006D7EA1" w:rsidRDefault="002178C1" w:rsidP="00453F0B">
      <w:pPr>
        <w:rPr>
          <w:b/>
          <w:smallCaps/>
          <w:sz w:val="28"/>
        </w:rPr>
      </w:pPr>
      <w:r>
        <w:rPr>
          <w:b/>
          <w:smallCaps/>
          <w:sz w:val="28"/>
        </w:rPr>
        <w:t xml:space="preserve">Quais as evidências científicas para a utilização dessa estratégia terapêutica nas </w:t>
      </w:r>
      <w:proofErr w:type="spellStart"/>
      <w:r>
        <w:rPr>
          <w:b/>
          <w:smallCaps/>
          <w:sz w:val="28"/>
        </w:rPr>
        <w:t>tendinopatias</w:t>
      </w:r>
      <w:proofErr w:type="spellEnd"/>
      <w:r>
        <w:rPr>
          <w:b/>
          <w:smallCaps/>
          <w:sz w:val="28"/>
        </w:rPr>
        <w:t>?</w:t>
      </w:r>
    </w:p>
    <w:tbl>
      <w:tblPr>
        <w:tblStyle w:val="Tabelacomgrad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2178C1" w:rsidTr="002178C1">
        <w:trPr>
          <w:trHeight w:val="450"/>
        </w:trPr>
        <w:tc>
          <w:tcPr>
            <w:tcW w:w="5000" w:type="pct"/>
            <w:vMerge w:val="restart"/>
          </w:tcPr>
          <w:tbl>
            <w:tblPr>
              <w:tblStyle w:val="Tabelacomgrade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466"/>
            </w:tblGrid>
            <w:tr w:rsidR="002178C1" w:rsidTr="00FE6194">
              <w:tc>
                <w:tcPr>
                  <w:tcW w:w="5000" w:type="pct"/>
                  <w:tcBorders>
                    <w:bottom w:val="single" w:sz="4" w:space="0" w:color="auto"/>
                  </w:tcBorders>
                </w:tcPr>
                <w:p w:rsidR="002178C1" w:rsidRDefault="002178C1" w:rsidP="002178C1">
                  <w:pPr>
                    <w:spacing w:line="276" w:lineRule="auto"/>
                    <w:rPr>
                      <w:sz w:val="24"/>
                    </w:rPr>
                  </w:pPr>
                </w:p>
              </w:tc>
            </w:tr>
            <w:tr w:rsidR="002178C1" w:rsidRPr="006D7EA1" w:rsidTr="00FE6194">
              <w:tc>
                <w:tcPr>
                  <w:tcW w:w="5000" w:type="pct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2178C1" w:rsidRPr="006D7EA1" w:rsidRDefault="002178C1" w:rsidP="002178C1">
                  <w:pPr>
                    <w:spacing w:line="276" w:lineRule="auto"/>
                    <w:rPr>
                      <w:sz w:val="24"/>
                    </w:rPr>
                  </w:pPr>
                </w:p>
              </w:tc>
            </w:tr>
            <w:tr w:rsidR="002178C1" w:rsidRPr="006D7EA1" w:rsidTr="00FE6194">
              <w:tc>
                <w:tcPr>
                  <w:tcW w:w="5000" w:type="pct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2178C1" w:rsidRPr="006D7EA1" w:rsidRDefault="002178C1" w:rsidP="002178C1">
                  <w:pPr>
                    <w:spacing w:line="276" w:lineRule="auto"/>
                    <w:rPr>
                      <w:sz w:val="24"/>
                    </w:rPr>
                  </w:pPr>
                </w:p>
              </w:tc>
            </w:tr>
            <w:tr w:rsidR="002178C1" w:rsidRPr="006D7EA1" w:rsidTr="00FE6194">
              <w:tc>
                <w:tcPr>
                  <w:tcW w:w="5000" w:type="pct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2178C1" w:rsidRPr="006D7EA1" w:rsidRDefault="002178C1" w:rsidP="002178C1">
                  <w:pPr>
                    <w:spacing w:line="276" w:lineRule="auto"/>
                    <w:rPr>
                      <w:sz w:val="24"/>
                    </w:rPr>
                  </w:pPr>
                </w:p>
              </w:tc>
            </w:tr>
            <w:tr w:rsidR="002178C1" w:rsidRPr="006D7EA1" w:rsidTr="00FE6194">
              <w:tc>
                <w:tcPr>
                  <w:tcW w:w="5000" w:type="pct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2178C1" w:rsidRPr="006D7EA1" w:rsidRDefault="002178C1" w:rsidP="002178C1">
                  <w:pPr>
                    <w:spacing w:line="276" w:lineRule="auto"/>
                    <w:rPr>
                      <w:sz w:val="24"/>
                    </w:rPr>
                  </w:pPr>
                </w:p>
              </w:tc>
            </w:tr>
            <w:tr w:rsidR="002178C1" w:rsidRPr="006D7EA1" w:rsidTr="00FE6194">
              <w:tc>
                <w:tcPr>
                  <w:tcW w:w="5000" w:type="pct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2178C1" w:rsidRPr="006D7EA1" w:rsidRDefault="002178C1" w:rsidP="002178C1">
                  <w:pPr>
                    <w:spacing w:line="276" w:lineRule="auto"/>
                    <w:rPr>
                      <w:sz w:val="24"/>
                    </w:rPr>
                  </w:pPr>
                </w:p>
              </w:tc>
            </w:tr>
            <w:tr w:rsidR="002178C1" w:rsidRPr="006D7EA1" w:rsidTr="00FE6194">
              <w:tc>
                <w:tcPr>
                  <w:tcW w:w="5000" w:type="pct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2178C1" w:rsidRPr="006D7EA1" w:rsidRDefault="002178C1" w:rsidP="002178C1">
                  <w:pPr>
                    <w:spacing w:line="276" w:lineRule="auto"/>
                    <w:rPr>
                      <w:sz w:val="24"/>
                    </w:rPr>
                  </w:pPr>
                </w:p>
              </w:tc>
            </w:tr>
            <w:tr w:rsidR="002178C1" w:rsidRPr="006D7EA1" w:rsidTr="00FE6194">
              <w:tc>
                <w:tcPr>
                  <w:tcW w:w="5000" w:type="pct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2178C1" w:rsidRPr="006D7EA1" w:rsidRDefault="002178C1" w:rsidP="002178C1">
                  <w:pPr>
                    <w:spacing w:line="276" w:lineRule="auto"/>
                    <w:rPr>
                      <w:sz w:val="24"/>
                    </w:rPr>
                  </w:pPr>
                </w:p>
              </w:tc>
            </w:tr>
            <w:tr w:rsidR="002178C1" w:rsidRPr="006D7EA1" w:rsidTr="00FE6194">
              <w:trPr>
                <w:trHeight w:val="293"/>
              </w:trPr>
              <w:tc>
                <w:tcPr>
                  <w:tcW w:w="5000" w:type="pct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2178C1" w:rsidRPr="006D7EA1" w:rsidRDefault="002178C1" w:rsidP="002178C1">
                  <w:pPr>
                    <w:tabs>
                      <w:tab w:val="left" w:pos="1620"/>
                    </w:tabs>
                    <w:spacing w:line="276" w:lineRule="auto"/>
                    <w:rPr>
                      <w:sz w:val="24"/>
                    </w:rPr>
                  </w:pPr>
                </w:p>
              </w:tc>
            </w:tr>
          </w:tbl>
          <w:p w:rsidR="002178C1" w:rsidRDefault="002178C1" w:rsidP="00314201">
            <w:pPr>
              <w:rPr>
                <w:sz w:val="24"/>
              </w:rPr>
            </w:pPr>
          </w:p>
        </w:tc>
      </w:tr>
      <w:tr w:rsidR="002178C1" w:rsidTr="002178C1">
        <w:trPr>
          <w:trHeight w:val="293"/>
        </w:trPr>
        <w:tc>
          <w:tcPr>
            <w:tcW w:w="5000" w:type="pct"/>
            <w:vMerge/>
          </w:tcPr>
          <w:p w:rsidR="002178C1" w:rsidRDefault="002178C1" w:rsidP="00314201">
            <w:pPr>
              <w:rPr>
                <w:sz w:val="24"/>
              </w:rPr>
            </w:pPr>
          </w:p>
        </w:tc>
      </w:tr>
      <w:tr w:rsidR="002178C1" w:rsidTr="002178C1">
        <w:trPr>
          <w:trHeight w:val="293"/>
        </w:trPr>
        <w:tc>
          <w:tcPr>
            <w:tcW w:w="5000" w:type="pct"/>
            <w:vMerge/>
          </w:tcPr>
          <w:p w:rsidR="002178C1" w:rsidRDefault="002178C1" w:rsidP="00314201">
            <w:pPr>
              <w:rPr>
                <w:sz w:val="24"/>
              </w:rPr>
            </w:pPr>
          </w:p>
        </w:tc>
      </w:tr>
      <w:tr w:rsidR="002178C1" w:rsidTr="002178C1">
        <w:trPr>
          <w:trHeight w:val="293"/>
        </w:trPr>
        <w:tc>
          <w:tcPr>
            <w:tcW w:w="5000" w:type="pct"/>
            <w:vMerge/>
          </w:tcPr>
          <w:p w:rsidR="002178C1" w:rsidRDefault="002178C1" w:rsidP="00314201">
            <w:pPr>
              <w:rPr>
                <w:sz w:val="24"/>
              </w:rPr>
            </w:pPr>
          </w:p>
        </w:tc>
      </w:tr>
    </w:tbl>
    <w:p w:rsidR="00453F0B" w:rsidRDefault="00453F0B" w:rsidP="00453F0B">
      <w:pPr>
        <w:rPr>
          <w:sz w:val="24"/>
        </w:rPr>
      </w:pPr>
    </w:p>
    <w:sectPr w:rsidR="00453F0B" w:rsidSect="002B05C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zNLUwNDIzNjSxNDRX0lEKTi0uzszPAykwrgUAALDlcywAAAA="/>
  </w:docVars>
  <w:rsids>
    <w:rsidRoot w:val="0037393F"/>
    <w:rsid w:val="000A0E48"/>
    <w:rsid w:val="00116F4F"/>
    <w:rsid w:val="002178C1"/>
    <w:rsid w:val="002B05C2"/>
    <w:rsid w:val="0037393F"/>
    <w:rsid w:val="00405EC2"/>
    <w:rsid w:val="00453F0B"/>
    <w:rsid w:val="004D4A4D"/>
    <w:rsid w:val="0060744C"/>
    <w:rsid w:val="006C1C2C"/>
    <w:rsid w:val="006D7EA1"/>
    <w:rsid w:val="00707EA4"/>
    <w:rsid w:val="008458B0"/>
    <w:rsid w:val="009C7BC0"/>
    <w:rsid w:val="00AB4121"/>
    <w:rsid w:val="00B16641"/>
    <w:rsid w:val="00BB4499"/>
    <w:rsid w:val="00BC796E"/>
    <w:rsid w:val="00C94C19"/>
    <w:rsid w:val="00CD05C4"/>
    <w:rsid w:val="00D12DB6"/>
    <w:rsid w:val="00D372BF"/>
    <w:rsid w:val="00D37CE4"/>
    <w:rsid w:val="00D62C53"/>
    <w:rsid w:val="00E32AC5"/>
    <w:rsid w:val="00F05BA7"/>
    <w:rsid w:val="00F06D8C"/>
    <w:rsid w:val="00F16B70"/>
    <w:rsid w:val="00F56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6E5845"/>
  <w15:docId w15:val="{D997C9A1-0CEF-234E-A601-51F1A202D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7CE4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E32A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405EC2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2B05C2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AB41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B41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05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62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iani</dc:creator>
  <cp:keywords/>
  <dc:description/>
  <cp:lastModifiedBy>Microsoft Office User</cp:lastModifiedBy>
  <cp:revision>10</cp:revision>
  <cp:lastPrinted>2020-03-14T22:49:00Z</cp:lastPrinted>
  <dcterms:created xsi:type="dcterms:W3CDTF">2020-03-18T18:43:00Z</dcterms:created>
  <dcterms:modified xsi:type="dcterms:W3CDTF">2020-04-27T12:18:00Z</dcterms:modified>
</cp:coreProperties>
</file>